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639D" w:rsidRDefault="00B7639D" w:rsidP="00B7639D">
      <w:pPr>
        <w:jc w:val="center"/>
      </w:pPr>
      <w:r w:rsidRPr="00B7639D">
        <w:rPr>
          <w:b/>
        </w:rPr>
        <w:t xml:space="preserve">Ví dụ về </w:t>
      </w:r>
      <w:bookmarkStart w:id="0" w:name="_GoBack"/>
      <w:bookmarkEnd w:id="0"/>
      <w:r w:rsidRPr="00B7639D">
        <w:rPr>
          <w:b/>
        </w:rPr>
        <w:t>Mảng trong C#</w:t>
      </w:r>
    </w:p>
    <w:p w:rsidR="00923BCB" w:rsidRDefault="00D06F62">
      <w:r>
        <w:t xml:space="preserve">Khai báo 1 class </w:t>
      </w:r>
      <w:r w:rsidR="00B7639D">
        <w:t>Sinh Viên gồm các thông tin: Mã sinh viên, tên sinh viên, điểm</w:t>
      </w:r>
    </w:p>
    <w:p w:rsidR="00B7639D" w:rsidRDefault="00B7639D">
      <w:r>
        <w:t>Viết một class gồm các phương thức sau:</w:t>
      </w:r>
    </w:p>
    <w:p w:rsidR="00B7639D" w:rsidRDefault="00B7639D" w:rsidP="00B7639D">
      <w:pPr>
        <w:pStyle w:val="ListParagraph"/>
        <w:numPr>
          <w:ilvl w:val="0"/>
          <w:numId w:val="1"/>
        </w:numPr>
      </w:pPr>
      <w:r>
        <w:t>Cho phép nhập n sinh viên</w:t>
      </w:r>
    </w:p>
    <w:p w:rsidR="00B7639D" w:rsidRDefault="00B7639D" w:rsidP="00B7639D">
      <w:pPr>
        <w:pStyle w:val="ListParagraph"/>
        <w:numPr>
          <w:ilvl w:val="0"/>
          <w:numId w:val="1"/>
        </w:numPr>
      </w:pPr>
      <w:r>
        <w:t>Hiển thị tất cả sinh viên</w:t>
      </w:r>
    </w:p>
    <w:p w:rsidR="00B7639D" w:rsidRDefault="00B7639D" w:rsidP="00B7639D">
      <w:pPr>
        <w:pStyle w:val="ListParagraph"/>
        <w:numPr>
          <w:ilvl w:val="0"/>
          <w:numId w:val="1"/>
        </w:numPr>
      </w:pPr>
      <w:r>
        <w:t>Tìm kiếm và đưa ra thông tin sinh viên có điểm lớn nhất</w:t>
      </w:r>
    </w:p>
    <w:p w:rsidR="00B7639D" w:rsidRDefault="00B7639D" w:rsidP="00B7639D">
      <w:pPr>
        <w:pStyle w:val="ListParagraph"/>
        <w:numPr>
          <w:ilvl w:val="0"/>
          <w:numId w:val="1"/>
        </w:numPr>
      </w:pPr>
      <w:r>
        <w:t>Sắp xếp danh sách sinh viên theo thứ tự giảm dần về điểm</w:t>
      </w:r>
    </w:p>
    <w:p w:rsidR="00C7135F" w:rsidRDefault="00B7639D" w:rsidP="00C7135F">
      <w:pPr>
        <w:pStyle w:val="ListParagraph"/>
        <w:numPr>
          <w:ilvl w:val="0"/>
          <w:numId w:val="1"/>
        </w:numPr>
      </w:pPr>
      <w:r>
        <w:t>Xóa sinh viên dựa vào mã sinh viên</w:t>
      </w:r>
    </w:p>
    <w:p w:rsidR="00C7135F" w:rsidRDefault="00C7135F" w:rsidP="00C7135F">
      <w:r>
        <w:t>Viết một hàm main gồm có một thực đơn (menu) cho phép người dùng lựa chọn 1 trong 5 chức năng trên, chương trình chỉ kết thúc khi người dùng muốn (chức năng số 6 – kết thúc chương trình)</w:t>
      </w:r>
    </w:p>
    <w:p w:rsidR="00B7639D" w:rsidRDefault="00B7639D" w:rsidP="00B7639D">
      <w:pPr>
        <w:pStyle w:val="ListParagraph"/>
      </w:pPr>
    </w:p>
    <w:sectPr w:rsidR="00B7639D" w:rsidSect="00510FDB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F94D0F"/>
    <w:multiLevelType w:val="hybridMultilevel"/>
    <w:tmpl w:val="44480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GyNDc3MjAxNTRQ0lEKTi0uzszPAykwrgUAoK859ywAAAA="/>
  </w:docVars>
  <w:rsids>
    <w:rsidRoot w:val="00B7639D"/>
    <w:rsid w:val="00055E39"/>
    <w:rsid w:val="00510FDB"/>
    <w:rsid w:val="005515F5"/>
    <w:rsid w:val="00923BCB"/>
    <w:rsid w:val="00AF17D2"/>
    <w:rsid w:val="00B7639D"/>
    <w:rsid w:val="00C7135F"/>
    <w:rsid w:val="00D06F62"/>
    <w:rsid w:val="00FB0CA7"/>
    <w:rsid w:val="00FD3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B115B"/>
  <w15:chartTrackingRefBased/>
  <w15:docId w15:val="{824D1367-AFA4-4327-A4C5-542076A58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271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3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Xuan Hung</dc:creator>
  <cp:keywords/>
  <dc:description/>
  <cp:lastModifiedBy>Nguyen Xuan Hung</cp:lastModifiedBy>
  <cp:revision>7</cp:revision>
  <dcterms:created xsi:type="dcterms:W3CDTF">2016-10-31T13:31:00Z</dcterms:created>
  <dcterms:modified xsi:type="dcterms:W3CDTF">2017-09-21T07:11:00Z</dcterms:modified>
</cp:coreProperties>
</file>